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23C8" w:rsidRPr="00180C25" w:rsidRDefault="00EC23C8" w:rsidP="00180C25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="Comic Sans MS"/>
          <w:b/>
          <w:bCs/>
          <w:sz w:val="36"/>
          <w:szCs w:val="36"/>
        </w:rPr>
      </w:pPr>
      <w:r w:rsidRPr="00180C25">
        <w:rPr>
          <w:rFonts w:asciiTheme="majorHAnsi" w:hAnsiTheme="majorHAnsi" w:cs="Comic Sans MS"/>
          <w:b/>
          <w:bCs/>
          <w:sz w:val="36"/>
          <w:szCs w:val="36"/>
        </w:rPr>
        <w:t>What To Take To The Hospital</w:t>
      </w:r>
    </w:p>
    <w:p w:rsidR="00EC23C8" w:rsidRPr="00180C25" w:rsidRDefault="00EC23C8" w:rsidP="00EC23C8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b/>
          <w:bCs/>
          <w:sz w:val="23"/>
          <w:szCs w:val="23"/>
        </w:rPr>
      </w:pPr>
      <w:r w:rsidRPr="00180C25">
        <w:rPr>
          <w:rFonts w:asciiTheme="majorHAnsi" w:hAnsiTheme="majorHAnsi" w:cs="Comic Sans MS"/>
          <w:b/>
          <w:bCs/>
          <w:sz w:val="23"/>
          <w:szCs w:val="23"/>
        </w:rPr>
        <w:t>Items For Use During Labor:</w:t>
      </w:r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2 copies of Birth Preferences</w:t>
      </w:r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Educational materials from childbirth preparation class</w:t>
      </w:r>
    </w:p>
    <w:p w:rsidR="00180C25" w:rsidRPr="00180C25" w:rsidRDefault="00180C25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Lightweight Robe, nightgown, partner’s t-shirt</w:t>
      </w:r>
      <w:r w:rsidR="001348AB">
        <w:rPr>
          <w:rFonts w:asciiTheme="majorHAnsi" w:hAnsiTheme="majorHAnsi" w:cs="Comic Sans MS"/>
          <w:sz w:val="23"/>
          <w:szCs w:val="23"/>
        </w:rPr>
        <w:t>, socks</w:t>
      </w:r>
    </w:p>
    <w:p w:rsidR="00EC23C8" w:rsidRPr="00180C25" w:rsidRDefault="00E542DF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>
        <w:rPr>
          <w:rFonts w:asciiTheme="majorHAnsi" w:hAnsiTheme="majorHAnsi" w:cs="Comic Sans MS"/>
          <w:sz w:val="23"/>
          <w:szCs w:val="23"/>
        </w:rPr>
        <w:t>Speakers/Earphones to listen to music</w:t>
      </w:r>
      <w:bookmarkStart w:id="0" w:name="_GoBack"/>
      <w:bookmarkEnd w:id="0"/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Drinks: Electrolyte drinks like Recharge or Emergen-C (liquid or made into popsicles and stored in cooler), favorite clear liquids like juice, herbal tea, miso soup</w:t>
      </w:r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Plastic drink bottle with straw</w:t>
      </w:r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 xml:space="preserve">Honey sticks for quick energy </w:t>
      </w:r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Easily digestible foods (ie: yogurt, bananas, sliced mango, applesauce, protein or granola bars)</w:t>
      </w:r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Lotions or oils for massage and massage tools</w:t>
      </w:r>
    </w:p>
    <w:p w:rsidR="00180C25" w:rsidRPr="00180C25" w:rsidRDefault="00180C25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Essential oils</w:t>
      </w:r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Labor log of contractions</w:t>
      </w:r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Reading material or playing cards</w:t>
      </w:r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Unflavored lip balm</w:t>
      </w:r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Toothbrush/toothpaste, breath freshener</w:t>
      </w:r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Hairbrush, barrettes or “scrunchies”</w:t>
      </w:r>
    </w:p>
    <w:p w:rsidR="00EC23C8" w:rsidRPr="00180C25" w:rsidRDefault="00EC23C8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Glasses/contact lens case</w:t>
      </w:r>
    </w:p>
    <w:p w:rsidR="001348AB" w:rsidRPr="00180C25" w:rsidRDefault="00EC23C8" w:rsidP="001348A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Rice sock</w:t>
      </w:r>
      <w:r w:rsidR="001348AB">
        <w:rPr>
          <w:rFonts w:asciiTheme="majorHAnsi" w:hAnsiTheme="majorHAnsi" w:cs="Comic Sans MS"/>
          <w:sz w:val="23"/>
          <w:szCs w:val="23"/>
        </w:rPr>
        <w:t>, heat packs, h</w:t>
      </w:r>
      <w:r w:rsidR="001348AB" w:rsidRPr="00180C25">
        <w:rPr>
          <w:rFonts w:asciiTheme="majorHAnsi" w:hAnsiTheme="majorHAnsi" w:cs="Comic Sans MS"/>
          <w:sz w:val="23"/>
          <w:szCs w:val="23"/>
        </w:rPr>
        <w:t>and-held fan</w:t>
      </w:r>
      <w:r w:rsidR="001348AB">
        <w:rPr>
          <w:rFonts w:asciiTheme="majorHAnsi" w:hAnsiTheme="majorHAnsi" w:cs="Comic Sans MS"/>
          <w:sz w:val="23"/>
          <w:szCs w:val="23"/>
        </w:rPr>
        <w:t>, focal point</w:t>
      </w:r>
    </w:p>
    <w:p w:rsidR="00FA42D4" w:rsidRPr="00180C25" w:rsidRDefault="00FA42D4" w:rsidP="00EC23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>
        <w:rPr>
          <w:rFonts w:asciiTheme="majorHAnsi" w:hAnsiTheme="majorHAnsi" w:cs="Comic Sans MS"/>
          <w:sz w:val="23"/>
          <w:szCs w:val="23"/>
        </w:rPr>
        <w:t>Birth Ball</w:t>
      </w:r>
    </w:p>
    <w:p w:rsidR="00EC23C8" w:rsidRPr="00180C25" w:rsidRDefault="00EC23C8" w:rsidP="00EC23C8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b/>
          <w:bCs/>
          <w:sz w:val="23"/>
          <w:szCs w:val="23"/>
        </w:rPr>
      </w:pPr>
      <w:r w:rsidRPr="00180C25">
        <w:rPr>
          <w:rFonts w:asciiTheme="majorHAnsi" w:hAnsiTheme="majorHAnsi" w:cs="Comic Sans MS"/>
          <w:b/>
          <w:bCs/>
          <w:sz w:val="23"/>
          <w:szCs w:val="23"/>
        </w:rPr>
        <w:t>Personal Items for Mom</w:t>
      </w:r>
      <w:r w:rsidR="00180C25" w:rsidRPr="00180C25">
        <w:rPr>
          <w:rFonts w:asciiTheme="majorHAnsi" w:hAnsiTheme="majorHAnsi" w:cs="Comic Sans MS"/>
          <w:b/>
          <w:bCs/>
          <w:sz w:val="23"/>
          <w:szCs w:val="23"/>
        </w:rPr>
        <w:t xml:space="preserve"> after the Birth</w:t>
      </w:r>
      <w:r w:rsidRPr="00180C25">
        <w:rPr>
          <w:rFonts w:asciiTheme="majorHAnsi" w:hAnsiTheme="majorHAnsi" w:cs="Comic Sans MS"/>
          <w:b/>
          <w:bCs/>
          <w:sz w:val="23"/>
          <w:szCs w:val="23"/>
        </w:rPr>
        <w:t>:</w:t>
      </w:r>
    </w:p>
    <w:p w:rsidR="00180C25" w:rsidRPr="00180C25" w:rsidRDefault="00180C25" w:rsidP="00EC23C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Pillows</w:t>
      </w:r>
    </w:p>
    <w:p w:rsidR="00180C25" w:rsidRPr="00180C25" w:rsidRDefault="00EC23C8" w:rsidP="00180C2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Toiletries: toothbrush and toothpaste, hair care items, shower items</w:t>
      </w:r>
    </w:p>
    <w:p w:rsidR="00EC23C8" w:rsidRPr="00180C25" w:rsidRDefault="00180C25" w:rsidP="00EC23C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S</w:t>
      </w:r>
      <w:r w:rsidR="00EC23C8" w:rsidRPr="00180C25">
        <w:rPr>
          <w:rFonts w:asciiTheme="majorHAnsi" w:hAnsiTheme="majorHAnsi" w:cs="Comic Sans MS"/>
          <w:sz w:val="23"/>
          <w:szCs w:val="23"/>
        </w:rPr>
        <w:t>lippers with non-skid soles</w:t>
      </w:r>
      <w:r w:rsidRPr="00180C25">
        <w:rPr>
          <w:rFonts w:asciiTheme="majorHAnsi" w:hAnsiTheme="majorHAnsi" w:cs="Comic Sans MS"/>
          <w:sz w:val="23"/>
          <w:szCs w:val="23"/>
        </w:rPr>
        <w:t xml:space="preserve"> or extra socks</w:t>
      </w:r>
    </w:p>
    <w:p w:rsidR="00180C25" w:rsidRPr="00180C25" w:rsidRDefault="00180C25" w:rsidP="00EC23C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Gowns that open in front for breastfeeding ease</w:t>
      </w:r>
    </w:p>
    <w:p w:rsidR="00180C25" w:rsidRPr="00180C25" w:rsidRDefault="00180C25" w:rsidP="00180C2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Nursing bras, undergarments</w:t>
      </w:r>
    </w:p>
    <w:p w:rsidR="00180C25" w:rsidRPr="00180C25" w:rsidRDefault="00180C25" w:rsidP="00EC23C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Cranberry juice (to help prevent bladder infection)</w:t>
      </w:r>
    </w:p>
    <w:p w:rsidR="00180C25" w:rsidRPr="00180C25" w:rsidRDefault="00180C25" w:rsidP="00EC23C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Lansinoh or other nipple cream for sore nipples</w:t>
      </w:r>
    </w:p>
    <w:p w:rsidR="00180C25" w:rsidRPr="00180C25" w:rsidRDefault="00180C25" w:rsidP="00EC23C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Snack foods such as fruit, nuts, favorite treats</w:t>
      </w:r>
    </w:p>
    <w:p w:rsidR="00180C25" w:rsidRPr="00180C25" w:rsidRDefault="00180C25" w:rsidP="00EC23C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Reading and writing material, address book birth announcements</w:t>
      </w:r>
    </w:p>
    <w:p w:rsidR="00180C25" w:rsidRPr="00180C25" w:rsidRDefault="00180C25" w:rsidP="00EC23C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Waterproof pads (</w:t>
      </w:r>
      <w:r w:rsidRPr="00116BFF">
        <w:rPr>
          <w:rFonts w:asciiTheme="majorHAnsi" w:hAnsiTheme="majorHAnsi" w:cs="Comic Sans MS"/>
          <w:noProof/>
          <w:sz w:val="23"/>
          <w:szCs w:val="23"/>
        </w:rPr>
        <w:t>chux</w:t>
      </w:r>
      <w:r w:rsidRPr="00180C25">
        <w:rPr>
          <w:rFonts w:asciiTheme="majorHAnsi" w:hAnsiTheme="majorHAnsi" w:cs="Comic Sans MS"/>
          <w:sz w:val="23"/>
          <w:szCs w:val="23"/>
        </w:rPr>
        <w:t xml:space="preserve"> pads) for the ride home (you can get from the hospital)</w:t>
      </w:r>
    </w:p>
    <w:p w:rsidR="00180C25" w:rsidRPr="00180C25" w:rsidRDefault="00180C25" w:rsidP="00EC23C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Breastfeeding pillow</w:t>
      </w:r>
    </w:p>
    <w:p w:rsidR="00EC23C8" w:rsidRPr="00180C25" w:rsidRDefault="00EC23C8" w:rsidP="00EC23C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Clothing to go home in</w:t>
      </w:r>
    </w:p>
    <w:p w:rsidR="00180C25" w:rsidRPr="00180C25" w:rsidRDefault="00180C25" w:rsidP="00EC23C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Witch Hazel (to put on sanitary pads). Helps perineum heal more quickly and with less pain</w:t>
      </w:r>
    </w:p>
    <w:p w:rsidR="00EC23C8" w:rsidRPr="00180C25" w:rsidRDefault="00EC23C8" w:rsidP="00EC23C8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b/>
          <w:bCs/>
          <w:sz w:val="23"/>
          <w:szCs w:val="23"/>
        </w:rPr>
      </w:pPr>
      <w:r w:rsidRPr="00180C25">
        <w:rPr>
          <w:rFonts w:asciiTheme="majorHAnsi" w:hAnsiTheme="majorHAnsi" w:cs="Comic Sans MS"/>
          <w:b/>
          <w:bCs/>
          <w:sz w:val="23"/>
          <w:szCs w:val="23"/>
        </w:rPr>
        <w:t>Personal Items for Partner:</w:t>
      </w:r>
    </w:p>
    <w:p w:rsidR="00EC23C8" w:rsidRPr="00180C25" w:rsidRDefault="00180C25" w:rsidP="00EC23C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 xml:space="preserve">Food such as frozen dinners, sandwiches, </w:t>
      </w:r>
      <w:r w:rsidR="009F34DC" w:rsidRPr="009F34DC">
        <w:rPr>
          <w:rFonts w:asciiTheme="majorHAnsi" w:hAnsiTheme="majorHAnsi" w:cs="Comic Sans MS"/>
          <w:noProof/>
          <w:sz w:val="23"/>
          <w:szCs w:val="23"/>
        </w:rPr>
        <w:t>fruit</w:t>
      </w:r>
      <w:r w:rsidRPr="00180C25">
        <w:rPr>
          <w:rFonts w:asciiTheme="majorHAnsi" w:hAnsiTheme="majorHAnsi" w:cs="Comic Sans MS"/>
          <w:sz w:val="23"/>
          <w:szCs w:val="23"/>
        </w:rPr>
        <w:t>, cheese and crackers</w:t>
      </w:r>
    </w:p>
    <w:p w:rsidR="00180C25" w:rsidRPr="00180C25" w:rsidRDefault="00180C25" w:rsidP="00EC23C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Beverages</w:t>
      </w:r>
    </w:p>
    <w:p w:rsidR="00EC23C8" w:rsidRPr="00180C25" w:rsidRDefault="00180C25" w:rsidP="00180C2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Change of clothes in case of long labor</w:t>
      </w:r>
    </w:p>
    <w:p w:rsidR="00180C25" w:rsidRPr="00180C25" w:rsidRDefault="00180C25" w:rsidP="00180C2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Lightweight jacket or sweater (labor rooms are often very cool)</w:t>
      </w:r>
    </w:p>
    <w:p w:rsidR="00180C25" w:rsidRPr="00180C25" w:rsidRDefault="00180C25" w:rsidP="00180C2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Swimsuit so you can join mom in the shower or tub</w:t>
      </w:r>
    </w:p>
    <w:p w:rsidR="00180C25" w:rsidRPr="00180C25" w:rsidRDefault="00180C25" w:rsidP="00180C2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Reading material for times when mother doesn’t need your help</w:t>
      </w:r>
    </w:p>
    <w:p w:rsidR="00EC23C8" w:rsidRPr="00180C25" w:rsidRDefault="00EC23C8" w:rsidP="00EC23C8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b/>
          <w:bCs/>
          <w:sz w:val="23"/>
          <w:szCs w:val="23"/>
        </w:rPr>
      </w:pPr>
      <w:r w:rsidRPr="00180C25">
        <w:rPr>
          <w:rFonts w:asciiTheme="majorHAnsi" w:hAnsiTheme="majorHAnsi" w:cs="Comic Sans MS"/>
          <w:b/>
          <w:bCs/>
          <w:sz w:val="23"/>
          <w:szCs w:val="23"/>
        </w:rPr>
        <w:t>Items for baby:</w:t>
      </w:r>
    </w:p>
    <w:p w:rsidR="00EC23C8" w:rsidRPr="00180C25" w:rsidRDefault="00EC23C8" w:rsidP="00EC23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Baby book</w:t>
      </w:r>
      <w:r w:rsidR="00180C25" w:rsidRPr="00180C25">
        <w:rPr>
          <w:rFonts w:asciiTheme="majorHAnsi" w:hAnsiTheme="majorHAnsi" w:cs="Comic Sans MS"/>
          <w:sz w:val="23"/>
          <w:szCs w:val="23"/>
        </w:rPr>
        <w:t xml:space="preserve"> for getting footprints which are done by the nurse – make sure the hospital will do for you.</w:t>
      </w:r>
    </w:p>
    <w:p w:rsidR="00EC23C8" w:rsidRPr="00180C25" w:rsidRDefault="00EC23C8" w:rsidP="00EC23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Clothing to g</w:t>
      </w:r>
      <w:r w:rsidR="00180C25" w:rsidRPr="00180C25">
        <w:rPr>
          <w:rFonts w:asciiTheme="majorHAnsi" w:hAnsiTheme="majorHAnsi" w:cs="Comic Sans MS"/>
          <w:sz w:val="23"/>
          <w:szCs w:val="23"/>
        </w:rPr>
        <w:t>o home in and diaper bag</w:t>
      </w:r>
    </w:p>
    <w:p w:rsidR="00180C25" w:rsidRPr="00180C25" w:rsidRDefault="00180C25" w:rsidP="00EC23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Warm blanket and clothing, booties and cap (in cool weather)</w:t>
      </w:r>
    </w:p>
    <w:p w:rsidR="00180C25" w:rsidRPr="00180C25" w:rsidRDefault="00180C25" w:rsidP="00EC23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Receiving blanket</w:t>
      </w:r>
    </w:p>
    <w:p w:rsidR="00180C25" w:rsidRPr="00180C25" w:rsidRDefault="00180C25" w:rsidP="00EC23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Newborn diapers if you have chosen to do cloth or natural disposable diapers</w:t>
      </w:r>
    </w:p>
    <w:p w:rsidR="00180C25" w:rsidRPr="00180C25" w:rsidRDefault="00EC23C8" w:rsidP="00180C25">
      <w:pPr>
        <w:pStyle w:val="ListParagraph"/>
        <w:numPr>
          <w:ilvl w:val="0"/>
          <w:numId w:val="5"/>
        </w:numPr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Car Seat</w:t>
      </w:r>
    </w:p>
    <w:p w:rsidR="00EC23C8" w:rsidRPr="00180C25" w:rsidRDefault="00EC23C8" w:rsidP="00EC23C8">
      <w:pPr>
        <w:spacing w:after="0" w:line="240" w:lineRule="auto"/>
        <w:rPr>
          <w:rFonts w:asciiTheme="majorHAnsi" w:hAnsiTheme="majorHAnsi" w:cs="Comic Sans MS"/>
          <w:b/>
          <w:sz w:val="23"/>
          <w:szCs w:val="23"/>
        </w:rPr>
      </w:pPr>
      <w:r w:rsidRPr="00180C25">
        <w:rPr>
          <w:rFonts w:asciiTheme="majorHAnsi" w:hAnsiTheme="majorHAnsi" w:cs="Comic Sans MS"/>
          <w:b/>
          <w:sz w:val="23"/>
          <w:szCs w:val="23"/>
        </w:rPr>
        <w:lastRenderedPageBreak/>
        <w:t>Misc:</w:t>
      </w:r>
    </w:p>
    <w:p w:rsidR="00EC23C8" w:rsidRPr="00180C25" w:rsidRDefault="00EC23C8" w:rsidP="00EC23C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Insurance card and pre-admission paperwork</w:t>
      </w:r>
    </w:p>
    <w:p w:rsidR="00EC23C8" w:rsidRPr="00180C25" w:rsidRDefault="00EC23C8" w:rsidP="00EC23C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Cell Phone</w:t>
      </w:r>
      <w:r w:rsidR="00180C25" w:rsidRPr="00180C25">
        <w:rPr>
          <w:rFonts w:asciiTheme="majorHAnsi" w:hAnsiTheme="majorHAnsi" w:cs="Comic Sans MS"/>
          <w:sz w:val="23"/>
          <w:szCs w:val="23"/>
        </w:rPr>
        <w:t xml:space="preserve"> and charging adaptor</w:t>
      </w:r>
    </w:p>
    <w:p w:rsidR="00180C25" w:rsidRPr="00180C25" w:rsidRDefault="00180C25" w:rsidP="00180C2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 xml:space="preserve">Camera </w:t>
      </w:r>
      <w:r w:rsidR="009F34DC">
        <w:rPr>
          <w:rFonts w:asciiTheme="majorHAnsi" w:hAnsiTheme="majorHAnsi" w:cs="Comic Sans MS"/>
          <w:sz w:val="23"/>
          <w:szCs w:val="23"/>
        </w:rPr>
        <w:t>and charging cord</w:t>
      </w:r>
    </w:p>
    <w:p w:rsidR="00180C25" w:rsidRPr="00180C25" w:rsidRDefault="00180C25" w:rsidP="00EC23C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List of phone numbers of family, friends and support people</w:t>
      </w:r>
    </w:p>
    <w:p w:rsidR="00180C25" w:rsidRPr="00180C25" w:rsidRDefault="00180C25" w:rsidP="00EC23C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Change for vending machines</w:t>
      </w:r>
    </w:p>
    <w:p w:rsidR="00180C25" w:rsidRPr="00180C25" w:rsidRDefault="00180C25" w:rsidP="00EC23C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  <w:r w:rsidRPr="00180C25">
        <w:rPr>
          <w:rFonts w:asciiTheme="majorHAnsi" w:hAnsiTheme="majorHAnsi" w:cs="Comic Sans MS"/>
          <w:sz w:val="23"/>
          <w:szCs w:val="23"/>
        </w:rPr>
        <w:t>Laptop and power supply</w:t>
      </w:r>
    </w:p>
    <w:p w:rsidR="00EC23C8" w:rsidRPr="00180C25" w:rsidRDefault="00EC23C8" w:rsidP="00EC23C8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mic Sans MS"/>
          <w:sz w:val="23"/>
          <w:szCs w:val="23"/>
        </w:rPr>
      </w:pPr>
    </w:p>
    <w:p w:rsidR="00EC23C8" w:rsidRPr="00180C25" w:rsidRDefault="00180C25" w:rsidP="00EC23C8">
      <w:pPr>
        <w:spacing w:after="0"/>
        <w:rPr>
          <w:rFonts w:asciiTheme="majorHAnsi" w:hAnsiTheme="majorHAnsi"/>
          <w:b/>
        </w:rPr>
      </w:pPr>
      <w:r w:rsidRPr="00180C25">
        <w:rPr>
          <w:rFonts w:asciiTheme="majorHAnsi" w:hAnsiTheme="majorHAnsi"/>
          <w:b/>
        </w:rPr>
        <w:t>Tip:</w:t>
      </w:r>
    </w:p>
    <w:p w:rsidR="00180C25" w:rsidRPr="00180C25" w:rsidRDefault="00180C25" w:rsidP="00EC23C8">
      <w:pPr>
        <w:spacing w:after="0"/>
        <w:rPr>
          <w:rFonts w:asciiTheme="majorHAnsi" w:hAnsiTheme="majorHAnsi"/>
        </w:rPr>
      </w:pPr>
      <w:r>
        <w:rPr>
          <w:rFonts w:asciiTheme="majorHAnsi" w:hAnsiTheme="majorHAnsi"/>
        </w:rPr>
        <w:t>Pack items for mom and partner separately from items for mother and baby after the birth. The partner can exchange these bags once mom is in the postpartum room.</w:t>
      </w:r>
    </w:p>
    <w:sectPr w:rsidR="00180C25" w:rsidRPr="00180C25" w:rsidSect="00180C25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5C2E" w:rsidRDefault="00085C2E" w:rsidP="00180C25">
      <w:pPr>
        <w:spacing w:after="0" w:line="240" w:lineRule="auto"/>
      </w:pPr>
      <w:r>
        <w:separator/>
      </w:r>
    </w:p>
  </w:endnote>
  <w:endnote w:type="continuationSeparator" w:id="0">
    <w:p w:rsidR="00085C2E" w:rsidRDefault="00085C2E" w:rsidP="00180C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7204315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180C25" w:rsidRDefault="00741F5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6BFF">
          <w:rPr>
            <w:noProof/>
          </w:rPr>
          <w:t>1</w:t>
        </w:r>
        <w:r>
          <w:rPr>
            <w:noProof/>
          </w:rPr>
          <w:fldChar w:fldCharType="end"/>
        </w:r>
        <w:r w:rsidR="00180C25">
          <w:t xml:space="preserve"> | </w:t>
        </w:r>
        <w:r w:rsidR="00180C25">
          <w:rPr>
            <w:color w:val="7F7F7F" w:themeColor="background1" w:themeShade="7F"/>
            <w:spacing w:val="60"/>
          </w:rPr>
          <w:t>Page</w:t>
        </w:r>
      </w:p>
    </w:sdtContent>
  </w:sdt>
  <w:p w:rsidR="00180C25" w:rsidRDefault="00180C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5C2E" w:rsidRDefault="00085C2E" w:rsidP="00180C25">
      <w:pPr>
        <w:spacing w:after="0" w:line="240" w:lineRule="auto"/>
      </w:pPr>
      <w:r>
        <w:separator/>
      </w:r>
    </w:p>
  </w:footnote>
  <w:footnote w:type="continuationSeparator" w:id="0">
    <w:p w:rsidR="00085C2E" w:rsidRDefault="00085C2E" w:rsidP="00180C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18439F"/>
    <w:multiLevelType w:val="hybridMultilevel"/>
    <w:tmpl w:val="DAF8152C"/>
    <w:lvl w:ilvl="0" w:tplc="C65C476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D576F9"/>
    <w:multiLevelType w:val="hybridMultilevel"/>
    <w:tmpl w:val="17CAE50A"/>
    <w:lvl w:ilvl="0" w:tplc="C65C476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784FC7"/>
    <w:multiLevelType w:val="hybridMultilevel"/>
    <w:tmpl w:val="7CAA1102"/>
    <w:lvl w:ilvl="0" w:tplc="C65C476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ABC31F3"/>
    <w:multiLevelType w:val="hybridMultilevel"/>
    <w:tmpl w:val="E3E0B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5A4327"/>
    <w:multiLevelType w:val="hybridMultilevel"/>
    <w:tmpl w:val="E5EC2BC6"/>
    <w:lvl w:ilvl="0" w:tplc="C65C476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3E021D"/>
    <w:multiLevelType w:val="hybridMultilevel"/>
    <w:tmpl w:val="92008700"/>
    <w:lvl w:ilvl="0" w:tplc="C65C476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YyNTIxMzA1Mrc0MzNU0lEKTi0uzszPAykwqgUAf6XIACwAAAA="/>
  </w:docVars>
  <w:rsids>
    <w:rsidRoot w:val="00EC23C8"/>
    <w:rsid w:val="00085C2E"/>
    <w:rsid w:val="001064BD"/>
    <w:rsid w:val="00116BFF"/>
    <w:rsid w:val="001348AB"/>
    <w:rsid w:val="00180C25"/>
    <w:rsid w:val="00741F58"/>
    <w:rsid w:val="007B6033"/>
    <w:rsid w:val="008C1E5D"/>
    <w:rsid w:val="009F34DC"/>
    <w:rsid w:val="00B04ED3"/>
    <w:rsid w:val="00D64D89"/>
    <w:rsid w:val="00E542DF"/>
    <w:rsid w:val="00E97C46"/>
    <w:rsid w:val="00EC23C8"/>
    <w:rsid w:val="00FA4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C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3C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80C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80C25"/>
  </w:style>
  <w:style w:type="paragraph" w:styleId="Footer">
    <w:name w:val="footer"/>
    <w:basedOn w:val="Normal"/>
    <w:link w:val="FooterChar"/>
    <w:uiPriority w:val="99"/>
    <w:unhideWhenUsed/>
    <w:rsid w:val="00180C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C2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81</Words>
  <Characters>2176</Characters>
  <Application>Microsoft Office Word</Application>
  <DocSecurity>0</DocSecurity>
  <Lines>18</Lines>
  <Paragraphs>5</Paragraphs>
  <ScaleCrop>false</ScaleCrop>
  <Company>Liquis</Company>
  <LinksUpToDate>false</LinksUpToDate>
  <CharactersWithSpaces>25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lene</dc:creator>
  <cp:keywords/>
  <dc:description/>
  <cp:lastModifiedBy>Darlene MacAuley</cp:lastModifiedBy>
  <cp:revision>8</cp:revision>
  <dcterms:created xsi:type="dcterms:W3CDTF">2008-04-09T03:20:00Z</dcterms:created>
  <dcterms:modified xsi:type="dcterms:W3CDTF">2016-04-03T07:10:00Z</dcterms:modified>
</cp:coreProperties>
</file>